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excited to apply for the Baker position at your esteemed establishment in Chile Santiago. As a dedicated and passionate baker with over [X years] of experience in crafting exceptional baked goods, I am eager to contribute my skills, creativity, and commitment to excellence in a vibrant culinary environment like Santiago. Chile’s rich cultural heritage and emphasis on fresh, local ingredients align perfectly with my philosophy of baking as an art form rooted in tradition and innovation. This opportunity represents a meaningful step in my career journey, and I am enthusiastic about the possibility of joining your team.</w:t>
      </w:r>
    </w:p>
    <w:p>
      <w:pPr>
        <w:pStyle w:val="BodyText"/>
      </w:pPr>
      <w:r>
        <w:t xml:space="preserve">My professional background as a Baker has been shaped by a deep respect for the craft, meticulous attention to detail, and a commitment to quality. Over the years, I have honed my expertise in various areas of baking, including bread-making, pastries, cakes, and artisanal desserts. Whether working in bustling cafes or high-end bakeries, I have consistently delivered products that not only meet but exceed customer expectations. My ability to balance technical precision with creative flair has allowed me to develop unique recipes while adhering to the highest standards of food safety and hygiene.</w:t>
      </w:r>
    </w:p>
    <w:p>
      <w:pPr>
        <w:pStyle w:val="BodyText"/>
      </w:pPr>
      <w:r>
        <w:t xml:space="preserve">What sets me apart as a Baker is my passion for understanding the stories behind ingredients and techniques. In Chile Santiago, where baking is deeply intertwined with local culture, I have always been inspired by the region’s rich tradition of empanadas, alfajores, and pan de muerto. My experience working with diverse ingredients—such as quinoa, maqui berries, and locally sourced grains—has equipped me to adapt to new culinary environments while maintaining a focus on authenticity. I am particularly drawn to the opportunity to collaborate with a team that values innovation while honoring time-honored methods, and I am confident that my skills would complement your bakery’s mission.</w:t>
      </w:r>
    </w:p>
    <w:p>
      <w:pPr>
        <w:pStyle w:val="BodyText"/>
      </w:pPr>
      <w:r>
        <w:t xml:space="preserve">One of my core strengths is my ability to thrive in fast-paced, dynamic settings. In previous roles, I have managed multiple tasks simultaneously, from preparing daily inventory to overseeing the production of specialty items for events or seasonal celebrations. For example, during a busy holiday season at a boutique bakery in [Previous Location], I coordinated with chefs and suppliers to create custom desserts that reflected local flavors while ensuring timely delivery. This experience taught me the importance of organization, adaptability, and communication—qualities that are essential in a team-oriented kitchen like yours.</w:t>
      </w:r>
    </w:p>
    <w:p>
      <w:pPr>
        <w:pStyle w:val="BodyText"/>
      </w:pPr>
      <w:r>
        <w:t xml:space="preserve">Furthermore, my commitment to continuous learning keeps me at the forefront of baking trends and techniques. I regularly attend workshops on sustainable baking practices, such as using zero-waste methods or incorporating superfoods into traditional recipes. In Chile Santiago, where there is a growing emphasis on eco-conscious living and health-focused eating, I am eager to contribute ideas that align with these values. For instance, I have explored ways to reduce sugar content in desserts without compromising flavor or texture, a skill I believe would resonate with your clientele.</w:t>
      </w:r>
    </w:p>
    <w:p>
      <w:pPr>
        <w:pStyle w:val="BodyText"/>
      </w:pPr>
      <w:r>
        <w:t xml:space="preserve">What excites me most about the Baker position in Chile Santiago is the chance to immerse myself in a community where food is celebrated as a central part of life. The city’s vibrant markets, from Mercado Central to local bakeries, offer endless inspiration for creating unique and flavorful products. I am particularly interested in learning from Chilean bakers who have mastered the art of balancing sweet and savory elements, such as the use of goat cheese in pastries or the delicate layering of dulce de leche. I am confident that my adaptability and openness to new experiences will enable me to quickly integrate into your team while bringing a fresh perspective to your offerings.</w:t>
      </w:r>
    </w:p>
    <w:p>
      <w:pPr>
        <w:pStyle w:val="BodyText"/>
      </w:pPr>
      <w:r>
        <w:t xml:space="preserve">As a Baker, I understand that every product we create carries the potential to delight and connect with people. Whether it’s the first bite of a warm baguette or the last crumb of a perfectly baked croissant, I take pride in knowing that my work can bring joy to others. In Chile Santiago, where food is not just sustenance but a source of community and celebration, I am eager to contribute to that tradition while pushing the boundaries of what baking can achieve.</w:t>
      </w:r>
    </w:p>
    <w:p>
      <w:pPr>
        <w:pStyle w:val="BodyText"/>
      </w:pPr>
      <w:r>
        <w:t xml:space="preserve">Thank you for considering my application. I would be honored to discuss how my skills and enthusiasm align with your bakery’s vision. Please feel free to contact me at [Your Phone Number] or [Your Email Address] at your earliest convenience. I look forward to the possibility of contributing to the success of your team in Chile Santiag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1:28Z</dcterms:created>
  <dcterms:modified xsi:type="dcterms:W3CDTF">2026-07-21T03:11:28Z</dcterms:modified>
</cp:coreProperties>
</file>

<file path=docProps/custom.xml><?xml version="1.0" encoding="utf-8"?>
<Properties xmlns="http://schemas.openxmlformats.org/officeDocument/2006/custom-properties" xmlns:vt="http://schemas.openxmlformats.org/officeDocument/2006/docPropsVTypes"/>
</file>